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DB750" w14:textId="77777777" w:rsidR="003674F5" w:rsidRPr="00DF5189" w:rsidRDefault="003674F5" w:rsidP="003674F5">
      <w:pPr>
        <w:jc w:val="center"/>
        <w:rPr>
          <w:rFonts w:ascii="Century" w:eastAsia="ＭＳ Ｐ明朝"/>
          <w:snapToGrid w:val="0"/>
          <w:kern w:val="20"/>
          <w:szCs w:val="24"/>
        </w:rPr>
      </w:pP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 xml:space="preserve">Curriculum </w:t>
      </w: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V</w:t>
      </w: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itae</w:t>
      </w:r>
    </w:p>
    <w:p w14:paraId="17BE47DD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988"/>
        <w:gridCol w:w="1281"/>
        <w:gridCol w:w="3564"/>
      </w:tblGrid>
      <w:tr w:rsidR="003674F5" w:rsidRPr="00DF5189" w14:paraId="5A357276" w14:textId="77777777" w:rsidTr="0069502F">
        <w:trPr>
          <w:trHeight w:val="651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9D7ADEB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6237F8E5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(Univ use only)</w:t>
            </w:r>
          </w:p>
        </w:tc>
        <w:tc>
          <w:tcPr>
            <w:tcW w:w="298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8545205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5DB41B6" w14:textId="77777777" w:rsidR="003674F5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</w:p>
          <w:p w14:paraId="7774D049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564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7677362" w14:textId="77777777" w:rsidR="003674F5" w:rsidRPr="00EA4DF7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given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middle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amily</w:t>
            </w:r>
          </w:p>
          <w:p w14:paraId="36C261FA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4F74ED03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p w14:paraId="53B56541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24"/>
          <w:szCs w:val="24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Nationality                               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 </w:t>
      </w:r>
      <w:r w:rsidRPr="00DF5189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Select your gender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: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</w:t>
      </w:r>
      <w:r w:rsidRPr="00C6092D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Male/Female</w:t>
      </w:r>
    </w:p>
    <w:p w14:paraId="70FA4E4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Date of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b</w:t>
      </w: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irth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u w:val="single"/>
          <w:lang w:bidi="en-US"/>
        </w:rPr>
        <w:t>(MM DD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, </w:t>
      </w:r>
      <w:proofErr w:type="gramStart"/>
      <w:r>
        <w:rPr>
          <w:rFonts w:ascii="Century" w:eastAsia="ＭＳ Ｐ明朝"/>
          <w:sz w:val="24"/>
          <w:szCs w:val="24"/>
          <w:u w:val="single"/>
          <w:lang w:bidi="en-US"/>
        </w:rPr>
        <w:t xml:space="preserve">YY)   </w:t>
      </w:r>
      <w:proofErr w:type="gramEnd"/>
      <w:r>
        <w:rPr>
          <w:rFonts w:ascii="Century" w:eastAsia="ＭＳ Ｐ明朝"/>
          <w:sz w:val="24"/>
          <w:szCs w:val="24"/>
          <w:u w:val="single"/>
          <w:lang w:bidi="en-US"/>
        </w:rPr>
        <w:t xml:space="preserve">                              (Age           ) </w:t>
      </w:r>
    </w:p>
    <w:p w14:paraId="4D9A91B9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>Current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address                                                                 </w:t>
      </w:r>
    </w:p>
    <w:p w14:paraId="3DD5576D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 xml:space="preserve">hone number                                                                  </w:t>
      </w:r>
    </w:p>
    <w:p w14:paraId="3C87B5AF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 xml:space="preserve">Email address                                                                  </w:t>
      </w:r>
    </w:p>
    <w:p w14:paraId="3D51C02F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Educational background (starting from elementary school)</w:t>
      </w:r>
    </w:p>
    <w:p w14:paraId="04469B1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3B8E7A0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79A9AED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136399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84CE266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Work history</w:t>
      </w:r>
    </w:p>
    <w:p w14:paraId="28963CE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6AAEEDD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69A6DAE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6D6E5412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Honors and prizes (if any)</w:t>
      </w:r>
    </w:p>
    <w:p w14:paraId="3C9C28A8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DD0811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2F4EA7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8D44116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Research history (if any)</w:t>
      </w:r>
    </w:p>
    <w:p w14:paraId="21D198A6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0D9DFDE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16DE6A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0370F9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>ublication list (if any)</w:t>
      </w:r>
    </w:p>
    <w:p w14:paraId="4B5E7850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23A6816" w14:textId="77777777" w:rsidR="003674F5" w:rsidRDefault="003674F5" w:rsidP="003674F5">
      <w:pPr>
        <w:rPr>
          <w:rFonts w:ascii="Century" w:eastAsia="ＭＳ Ｐ明朝"/>
          <w:sz w:val="24"/>
          <w:szCs w:val="24"/>
          <w:lang w:bidi="en-US"/>
        </w:rPr>
      </w:pPr>
      <w:r w:rsidRPr="00C6092D">
        <w:rPr>
          <w:rFonts w:ascii="Century" w:eastAsia="ＭＳ Ｐ明朝" w:hint="eastAsia"/>
          <w:sz w:val="24"/>
          <w:szCs w:val="24"/>
          <w:lang w:bidi="en-US"/>
        </w:rPr>
        <w:t>I</w:t>
      </w:r>
      <w:r w:rsidRPr="00C6092D">
        <w:rPr>
          <w:rFonts w:ascii="Century" w:eastAsia="ＭＳ Ｐ明朝"/>
          <w:sz w:val="24"/>
          <w:szCs w:val="24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lang w:bidi="en-US"/>
        </w:rPr>
        <w:t>hereby declare that the above information is true and correct.</w:t>
      </w:r>
    </w:p>
    <w:p w14:paraId="15B7D15D" w14:textId="77777777" w:rsidR="003674F5" w:rsidRDefault="003674F5" w:rsidP="003674F5">
      <w:pPr>
        <w:rPr>
          <w:rFonts w:ascii="Century" w:eastAsia="ＭＳ Ｐ明朝"/>
          <w:sz w:val="24"/>
          <w:szCs w:val="24"/>
          <w:lang w:bidi="en-US"/>
        </w:rPr>
      </w:pPr>
      <w:r>
        <w:rPr>
          <w:rFonts w:ascii="Century" w:eastAsia="ＭＳ Ｐ明朝"/>
          <w:sz w:val="24"/>
          <w:szCs w:val="24"/>
          <w:lang w:bidi="en-US"/>
        </w:rPr>
        <w:t>Date (</w:t>
      </w:r>
      <w:r w:rsidRPr="00395AF7">
        <w:rPr>
          <w:rFonts w:ascii="Century" w:eastAsia="ＭＳ Ｐ明朝"/>
          <w:sz w:val="24"/>
          <w:szCs w:val="24"/>
          <w:lang w:bidi="en-US"/>
        </w:rPr>
        <w:t xml:space="preserve">MM DD, </w:t>
      </w:r>
      <w:proofErr w:type="gramStart"/>
      <w:r w:rsidRPr="00395AF7">
        <w:rPr>
          <w:rFonts w:ascii="Century" w:eastAsia="ＭＳ Ｐ明朝"/>
          <w:sz w:val="24"/>
          <w:szCs w:val="24"/>
          <w:lang w:bidi="en-US"/>
        </w:rPr>
        <w:t>YY</w:t>
      </w:r>
      <w:r>
        <w:rPr>
          <w:rFonts w:ascii="Century" w:eastAsia="ＭＳ Ｐ明朝"/>
          <w:sz w:val="24"/>
          <w:szCs w:val="24"/>
          <w:lang w:bidi="en-US"/>
        </w:rPr>
        <w:t xml:space="preserve">)   </w:t>
      </w:r>
      <w:proofErr w:type="gramEnd"/>
      <w:r>
        <w:rPr>
          <w:rFonts w:ascii="Century" w:eastAsia="ＭＳ Ｐ明朝"/>
          <w:sz w:val="24"/>
          <w:szCs w:val="24"/>
          <w:lang w:bidi="en-US"/>
        </w:rPr>
        <w:t xml:space="preserve">                 Signature</w:t>
      </w:r>
    </w:p>
    <w:p w14:paraId="47E78732" w14:textId="77777777" w:rsidR="003674F5" w:rsidRDefault="003674F5" w:rsidP="003674F5">
      <w:pPr>
        <w:rPr>
          <w:rFonts w:ascii="Century" w:eastAsia="ＭＳ Ｐ明朝"/>
          <w:sz w:val="24"/>
          <w:szCs w:val="24"/>
          <w:lang w:bidi="en-US"/>
        </w:rPr>
      </w:pPr>
    </w:p>
    <w:p w14:paraId="183A72AA" w14:textId="77777777" w:rsidR="003674F5" w:rsidRPr="00C6092D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u w:val="single"/>
          <w:lang w:bidi="en-US"/>
        </w:rPr>
        <w:t xml:space="preserve">                                                                              </w:t>
      </w:r>
    </w:p>
    <w:p w14:paraId="154DB402" w14:textId="77777777" w:rsidR="006B13C5" w:rsidRDefault="006B13C5" w:rsidP="003674F5">
      <w:pPr>
        <w:jc w:val="center"/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sectPr w:rsidR="006B13C5" w:rsidSect="0075787C">
          <w:pgSz w:w="11906" w:h="16838" w:code="9"/>
          <w:pgMar w:top="1440" w:right="1080" w:bottom="1440" w:left="1080" w:header="851" w:footer="992" w:gutter="0"/>
          <w:cols w:space="425"/>
          <w:docGrid w:type="linesAndChars" w:linePitch="407" w:charSpace="-176"/>
        </w:sectPr>
      </w:pPr>
    </w:p>
    <w:p w14:paraId="60FF78CE" w14:textId="77777777" w:rsidR="003674F5" w:rsidRPr="00FF7CA3" w:rsidRDefault="003674F5" w:rsidP="003674F5">
      <w:pPr>
        <w:jc w:val="center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lastRenderedPageBreak/>
        <w:t>Statement of Purpose</w:t>
      </w:r>
    </w:p>
    <w:p w14:paraId="43CA6CFF" w14:textId="77777777" w:rsidR="003674F5" w:rsidRPr="00FF7CA3" w:rsidRDefault="003674F5" w:rsidP="003674F5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851"/>
        <w:gridCol w:w="1224"/>
        <w:gridCol w:w="3758"/>
      </w:tblGrid>
      <w:tr w:rsidR="003674F5" w14:paraId="3CA9C8CE" w14:textId="77777777" w:rsidTr="0069502F">
        <w:trPr>
          <w:trHeight w:val="651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7C45DA2" w14:textId="77777777" w:rsidR="003674F5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F7CA3"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5348F860" w14:textId="77777777" w:rsidR="003674F5" w:rsidRPr="00FF7CA3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(Univ use only)</w:t>
            </w:r>
          </w:p>
        </w:tc>
        <w:tc>
          <w:tcPr>
            <w:tcW w:w="2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16D63A0" w14:textId="77777777" w:rsidR="003674F5" w:rsidRPr="00FF7CA3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C93C86B" w14:textId="77777777" w:rsidR="003674F5" w:rsidRPr="00FF7CA3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75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C7C7BCC" w14:textId="77777777" w:rsidR="003674F5" w:rsidRPr="00EF66EB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 w:rsidRPr="00EF66EB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given      middle      family</w:t>
            </w:r>
          </w:p>
          <w:p w14:paraId="2EA63387" w14:textId="77777777" w:rsidR="003674F5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  <w:p w14:paraId="39138388" w14:textId="77777777" w:rsidR="003674F5" w:rsidRPr="00FF7CA3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58895CDA" w14:textId="77777777" w:rsidR="003674F5" w:rsidRDefault="003674F5" w:rsidP="003674F5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8"/>
      </w:tblGrid>
      <w:tr w:rsidR="003674F5" w:rsidRPr="0085208E" w14:paraId="501D1548" w14:textId="77777777" w:rsidTr="006B13C5">
        <w:trPr>
          <w:trHeight w:val="11116"/>
        </w:trPr>
        <w:tc>
          <w:tcPr>
            <w:tcW w:w="9848" w:type="dxa"/>
            <w:shd w:val="clear" w:color="auto" w:fill="auto"/>
          </w:tcPr>
          <w:p w14:paraId="28BC051E" w14:textId="77777777" w:rsidR="003674F5" w:rsidRPr="0085208E" w:rsidRDefault="003674F5" w:rsidP="0069502F">
            <w:pPr>
              <w:rPr>
                <w:rFonts w:ascii="Century" w:eastAsia="ＭＳ Ｐ明朝"/>
                <w:snapToGrid w:val="0"/>
                <w:kern w:val="20"/>
                <w:sz w:val="24"/>
                <w:szCs w:val="24"/>
                <w:lang w:bidi="en-US"/>
              </w:rPr>
            </w:pPr>
          </w:p>
        </w:tc>
      </w:tr>
    </w:tbl>
    <w:p w14:paraId="06C64CA4" w14:textId="77777777" w:rsidR="003674F5" w:rsidRDefault="003674F5" w:rsidP="004B03F7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A5C2CC5" w14:textId="77777777" w:rsidR="00DE597C" w:rsidRDefault="00CF2CBF" w:rsidP="00CF2CBF">
      <w:pPr>
        <w:jc w:val="center"/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</w:pPr>
      <w:r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lastRenderedPageBreak/>
        <w:t>Permission</w:t>
      </w:r>
      <w:r w:rsidRPr="003E3D83"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 xml:space="preserve"> to Take Entrance Examination </w:t>
      </w:r>
    </w:p>
    <w:p w14:paraId="0076EF1F" w14:textId="65D4A8CA" w:rsidR="00CF2CBF" w:rsidRPr="003E3D83" w:rsidRDefault="00CF2CBF" w:rsidP="00CF2CBF">
      <w:pPr>
        <w:jc w:val="center"/>
        <w:rPr>
          <w:rFonts w:ascii="Century" w:eastAsia="ＭＳ Ｐ明朝"/>
          <w:b/>
          <w:snapToGrid w:val="0"/>
          <w:spacing w:val="-4"/>
          <w:kern w:val="20"/>
          <w:sz w:val="36"/>
          <w:szCs w:val="36"/>
        </w:rPr>
      </w:pPr>
      <w:r w:rsidRPr="003E3D83"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>and Attend School</w:t>
      </w:r>
    </w:p>
    <w:p w14:paraId="6DC02CEF" w14:textId="77777777" w:rsidR="00CF2CBF" w:rsidRPr="003E3D83" w:rsidRDefault="00CF2CBF" w:rsidP="00CF2CBF">
      <w:pPr>
        <w:rPr>
          <w:rFonts w:ascii="Century" w:eastAsia="ＭＳ Ｐ明朝"/>
          <w:snapToGrid w:val="0"/>
          <w:kern w:val="20"/>
          <w:szCs w:val="24"/>
        </w:rPr>
      </w:pPr>
    </w:p>
    <w:p w14:paraId="0088C145" w14:textId="77777777" w:rsidR="00CF2CBF" w:rsidRPr="003E3D83" w:rsidRDefault="00CF2CBF" w:rsidP="00CF2CBF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Fujita Health University </w:t>
      </w:r>
    </w:p>
    <w:p w14:paraId="196B1710" w14:textId="77777777" w:rsidR="00CF2CBF" w:rsidRPr="003E3D83" w:rsidRDefault="00CF2CBF" w:rsidP="00CF2CBF">
      <w:pPr>
        <w:ind w:firstLineChars="50" w:firstLine="150"/>
        <w:rPr>
          <w:rFonts w:ascii="Century" w:eastAsia="ＭＳ Ｐ明朝"/>
          <w:snapToGrid w:val="0"/>
          <w:kern w:val="20"/>
          <w:sz w:val="30"/>
          <w:szCs w:val="30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>Graduate School of Medicine</w:t>
      </w:r>
    </w:p>
    <w:p w14:paraId="3C606D9F" w14:textId="77777777" w:rsidR="00CF2CBF" w:rsidRPr="003E3D83" w:rsidRDefault="00CF2CBF" w:rsidP="00CF2CBF">
      <w:pPr>
        <w:ind w:firstLineChars="100" w:firstLine="300"/>
        <w:rPr>
          <w:rFonts w:ascii="Century" w:eastAsia="ＭＳ Ｐ明朝"/>
          <w:snapToGrid w:val="0"/>
          <w:kern w:val="20"/>
          <w:sz w:val="30"/>
          <w:szCs w:val="30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Attn: Dean of </w:t>
      </w: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the </w:t>
      </w: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>Graduate School of Medicine</w:t>
      </w:r>
    </w:p>
    <w:p w14:paraId="5A5A4391" w14:textId="77777777" w:rsidR="00CF2CBF" w:rsidRPr="003E3D83" w:rsidRDefault="00CF2CBF" w:rsidP="00CF2CBF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W w:w="5444" w:type="dxa"/>
        <w:tblInd w:w="4644" w:type="dxa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3459"/>
      </w:tblGrid>
      <w:tr w:rsidR="00CF2CBF" w:rsidRPr="003E3D83" w14:paraId="7BE3FE14" w14:textId="77777777" w:rsidTr="0037062D">
        <w:trPr>
          <w:trHeight w:hRule="exact" w:val="851"/>
        </w:trPr>
        <w:tc>
          <w:tcPr>
            <w:tcW w:w="1985" w:type="dxa"/>
            <w:vAlign w:val="center"/>
          </w:tcPr>
          <w:p w14:paraId="53DEE8E4" w14:textId="77777777" w:rsidR="00CF2CBF" w:rsidRPr="003E3D83" w:rsidRDefault="00CF2CBF" w:rsidP="0037062D">
            <w:pPr>
              <w:ind w:rightChars="-343" w:right="-960"/>
              <w:jc w:val="center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</w:t>
            </w:r>
          </w:p>
        </w:tc>
        <w:tc>
          <w:tcPr>
            <w:tcW w:w="3459" w:type="dxa"/>
          </w:tcPr>
          <w:p w14:paraId="29995D27" w14:textId="77777777" w:rsidR="00CF2CBF" w:rsidRPr="005308DC" w:rsidRDefault="00CF2CBF" w:rsidP="0037062D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 w:rsidRPr="005308DC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given      middle      family</w:t>
            </w:r>
          </w:p>
          <w:p w14:paraId="7B977157" w14:textId="77777777" w:rsidR="00CF2CBF" w:rsidRPr="003E3D83" w:rsidRDefault="00CF2CBF" w:rsidP="0037062D">
            <w:pPr>
              <w:jc w:val="lef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CF2CBF" w:rsidRPr="003E3D83" w14:paraId="1A5830E4" w14:textId="77777777" w:rsidTr="0037062D">
        <w:trPr>
          <w:trHeight w:val="851"/>
        </w:trPr>
        <w:tc>
          <w:tcPr>
            <w:tcW w:w="1985" w:type="dxa"/>
            <w:vAlign w:val="center"/>
          </w:tcPr>
          <w:p w14:paraId="74973F9F" w14:textId="77777777" w:rsidR="00CF2CBF" w:rsidRPr="003E3D83" w:rsidRDefault="00CF2CBF" w:rsidP="0037062D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Date of Birth</w:t>
            </w:r>
          </w:p>
          <w:p w14:paraId="6970A86D" w14:textId="77777777" w:rsidR="00CF2CBF" w:rsidRPr="003E3D83" w:rsidRDefault="00CF2CBF" w:rsidP="0037062D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(</w:t>
            </w:r>
            <w:r w:rsidRPr="001D6219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MM DD, YY</w:t>
            </w: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)</w:t>
            </w:r>
          </w:p>
        </w:tc>
        <w:tc>
          <w:tcPr>
            <w:tcW w:w="3459" w:type="dxa"/>
            <w:vAlign w:val="center"/>
          </w:tcPr>
          <w:p w14:paraId="21FA4C92" w14:textId="77777777" w:rsidR="00CF2CBF" w:rsidRPr="003E3D83" w:rsidRDefault="00CF2CBF" w:rsidP="0037062D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</w:tbl>
    <w:p w14:paraId="445868FA" w14:textId="77777777" w:rsidR="00CF2CBF" w:rsidRPr="003E3D83" w:rsidRDefault="00CF2CBF" w:rsidP="00CF2CBF">
      <w:pPr>
        <w:rPr>
          <w:rFonts w:ascii="Century" w:eastAsia="ＭＳ Ｐ明朝"/>
          <w:snapToGrid w:val="0"/>
          <w:kern w:val="20"/>
          <w:szCs w:val="24"/>
        </w:rPr>
      </w:pPr>
    </w:p>
    <w:p w14:paraId="0EC029F9" w14:textId="77777777" w:rsidR="00CF2CBF" w:rsidRPr="003E3D83" w:rsidRDefault="00CF2CBF" w:rsidP="00CF2CBF">
      <w:pPr>
        <w:rPr>
          <w:rFonts w:ascii="Century" w:eastAsia="ＭＳ Ｐ明朝"/>
          <w:snapToGrid w:val="0"/>
          <w:kern w:val="20"/>
          <w:szCs w:val="24"/>
        </w:rPr>
      </w:pPr>
    </w:p>
    <w:p w14:paraId="7D16DF30" w14:textId="213A1DF8" w:rsidR="00126441" w:rsidRDefault="00CF2CBF" w:rsidP="00126441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I hereby </w:t>
      </w:r>
      <w:r w:rsidR="00954E14">
        <w:rPr>
          <w:rFonts w:ascii="Century" w:eastAsia="ＭＳ Ｐ明朝"/>
          <w:snapToGrid w:val="0"/>
          <w:kern w:val="20"/>
          <w:szCs w:val="28"/>
          <w:lang w:bidi="en-US"/>
        </w:rPr>
        <w:t>permit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the above candidate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to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undertak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>e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the entrance </w:t>
      </w:r>
    </w:p>
    <w:p w14:paraId="717D3B4E" w14:textId="77777777" w:rsidR="00CF2CBF" w:rsidRPr="003E3D83" w:rsidRDefault="00CF2CBF" w:rsidP="00126441">
      <w:pPr>
        <w:tabs>
          <w:tab w:val="left" w:pos="9746"/>
        </w:tabs>
        <w:ind w:rightChars="-114" w:right="-319" w:firstLineChars="100" w:firstLine="28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examination of the Fujita Health University Graduate School of Medicine </w:t>
      </w:r>
    </w:p>
    <w:p w14:paraId="6C591DBD" w14:textId="77777777" w:rsidR="00CF2CBF" w:rsidRPr="003E3D83" w:rsidRDefault="00CF2CBF" w:rsidP="00CF2CBF">
      <w:pPr>
        <w:tabs>
          <w:tab w:val="left" w:pos="9746"/>
        </w:tabs>
        <w:ind w:rightChars="-114" w:right="-319" w:firstLineChars="100" w:firstLine="280"/>
        <w:rPr>
          <w:rFonts w:ascii="Century" w:eastAsia="ＭＳ Ｐ明朝"/>
          <w:snapToGrid w:val="0"/>
          <w:kern w:val="20"/>
          <w:szCs w:val="24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as a working student.</w:t>
      </w:r>
    </w:p>
    <w:p w14:paraId="31D6C5FC" w14:textId="77777777" w:rsidR="00CF2CBF" w:rsidRPr="003E3D83" w:rsidRDefault="00CF2CBF" w:rsidP="00CF2CBF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Furthermore, if accepted to the university, I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permit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him/her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to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enroll </w:t>
      </w:r>
    </w:p>
    <w:p w14:paraId="177624CC" w14:textId="77777777" w:rsidR="00CF2CBF" w:rsidRPr="003E3D83" w:rsidRDefault="00CF2CBF" w:rsidP="00CF2CBF">
      <w:pPr>
        <w:tabs>
          <w:tab w:val="left" w:pos="9746"/>
        </w:tabs>
        <w:ind w:rightChars="-114" w:right="-319" w:firstLineChars="100" w:firstLine="280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snapToGrid w:val="0"/>
          <w:kern w:val="20"/>
          <w:szCs w:val="28"/>
          <w:lang w:bidi="en-US"/>
        </w:rPr>
        <w:t>in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this course while employed.</w:t>
      </w:r>
    </w:p>
    <w:p w14:paraId="2A6E6E31" w14:textId="77777777" w:rsidR="00CF2CBF" w:rsidRPr="003E3D83" w:rsidRDefault="00CF2CBF" w:rsidP="00CF2CBF">
      <w:pPr>
        <w:rPr>
          <w:rFonts w:ascii="Century" w:eastAsia="ＭＳ Ｐ明朝"/>
          <w:snapToGrid w:val="0"/>
          <w:kern w:val="20"/>
          <w:szCs w:val="24"/>
        </w:rPr>
      </w:pPr>
    </w:p>
    <w:p w14:paraId="69861D99" w14:textId="77777777" w:rsidR="00CF2CBF" w:rsidRPr="003E3D83" w:rsidRDefault="00CF2CBF" w:rsidP="00CF2CBF">
      <w:pPr>
        <w:ind w:firstLine="279"/>
        <w:rPr>
          <w:rFonts w:ascii="Century" w:eastAsia="ＭＳ Ｐ明朝"/>
          <w:snapToGrid w:val="0"/>
          <w:kern w:val="20"/>
          <w:szCs w:val="24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Date</w:t>
      </w:r>
      <w:r>
        <w:rPr>
          <w:rFonts w:ascii="Century" w:eastAsia="ＭＳ Ｐ明朝" w:hint="eastAsia"/>
          <w:snapToGrid w:val="0"/>
          <w:kern w:val="20"/>
          <w:szCs w:val="28"/>
          <w:lang w:bidi="en-US"/>
        </w:rPr>
        <w:t xml:space="preserve">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(</w:t>
      </w:r>
      <w:r w:rsidRPr="001D6219">
        <w:rPr>
          <w:rFonts w:ascii="Century" w:eastAsia="ＭＳ Ｐ明朝"/>
          <w:snapToGrid w:val="0"/>
          <w:kern w:val="20"/>
          <w:szCs w:val="28"/>
          <w:lang w:bidi="en-US"/>
        </w:rPr>
        <w:t>MM DD, YY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)</w:t>
      </w:r>
    </w:p>
    <w:p w14:paraId="592A6194" w14:textId="77777777" w:rsidR="00CF2CBF" w:rsidRPr="003E3D83" w:rsidRDefault="00CF2CBF" w:rsidP="00CF2CBF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pPr w:leftFromText="142" w:rightFromText="142" w:vertAnchor="text" w:horzAnchor="margin" w:tblpXSpec="center" w:tblpY="285"/>
        <w:tblW w:w="0" w:type="auto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4111"/>
        <w:gridCol w:w="2126"/>
      </w:tblGrid>
      <w:tr w:rsidR="00CF2CBF" w:rsidRPr="003E3D83" w14:paraId="55799290" w14:textId="77777777" w:rsidTr="0037062D">
        <w:trPr>
          <w:trHeight w:hRule="exact" w:val="851"/>
        </w:trPr>
        <w:tc>
          <w:tcPr>
            <w:tcW w:w="2518" w:type="dxa"/>
            <w:vAlign w:val="center"/>
          </w:tcPr>
          <w:p w14:paraId="49EE534A" w14:textId="77777777" w:rsidR="00CF2CBF" w:rsidRPr="003E3D83" w:rsidRDefault="00CF2CBF" w:rsidP="0037062D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 xml:space="preserve">Name of </w:t>
            </w: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Employer</w:t>
            </w: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:</w:t>
            </w:r>
          </w:p>
          <w:p w14:paraId="56FE26A2" w14:textId="77777777" w:rsidR="00CF2CBF" w:rsidRPr="003E3D83" w:rsidRDefault="00CF2CBF" w:rsidP="0037062D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 of Institution:</w:t>
            </w:r>
          </w:p>
        </w:tc>
        <w:tc>
          <w:tcPr>
            <w:tcW w:w="4111" w:type="dxa"/>
            <w:vAlign w:val="center"/>
          </w:tcPr>
          <w:p w14:paraId="6F1CEC24" w14:textId="77777777" w:rsidR="00CF2CBF" w:rsidRPr="003E3D83" w:rsidRDefault="00CF2CBF" w:rsidP="0037062D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439C125F" w14:textId="77777777" w:rsidR="00CF2CBF" w:rsidRPr="003E3D83" w:rsidRDefault="00CF2CBF" w:rsidP="0037062D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CF2CBF" w:rsidRPr="003E3D83" w14:paraId="3CC9A248" w14:textId="77777777" w:rsidTr="0037062D">
        <w:trPr>
          <w:trHeight w:hRule="exact" w:val="851"/>
        </w:trPr>
        <w:tc>
          <w:tcPr>
            <w:tcW w:w="2518" w:type="dxa"/>
            <w:vAlign w:val="center"/>
          </w:tcPr>
          <w:p w14:paraId="33F8862A" w14:textId="77777777" w:rsidR="00CF2CBF" w:rsidRPr="003E3D83" w:rsidRDefault="00CF2CBF" w:rsidP="0037062D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Address:</w:t>
            </w:r>
          </w:p>
        </w:tc>
        <w:tc>
          <w:tcPr>
            <w:tcW w:w="4111" w:type="dxa"/>
            <w:vAlign w:val="center"/>
          </w:tcPr>
          <w:p w14:paraId="603FC9A7" w14:textId="77777777" w:rsidR="00CF2CBF" w:rsidRPr="003E3D83" w:rsidRDefault="00CF2CBF" w:rsidP="0037062D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0A28080D" w14:textId="77777777" w:rsidR="00CF2CBF" w:rsidRPr="003E3D83" w:rsidRDefault="00CF2CBF" w:rsidP="0037062D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CF2CBF" w:rsidRPr="003E3D83" w14:paraId="0D1A1926" w14:textId="77777777" w:rsidTr="0037062D">
        <w:trPr>
          <w:trHeight w:hRule="exact" w:val="851"/>
        </w:trPr>
        <w:tc>
          <w:tcPr>
            <w:tcW w:w="2518" w:type="dxa"/>
            <w:vAlign w:val="center"/>
          </w:tcPr>
          <w:p w14:paraId="1E63698B" w14:textId="77777777" w:rsidR="00CF2CBF" w:rsidRPr="003E3D83" w:rsidRDefault="00CF2CBF" w:rsidP="0037062D">
            <w:pPr>
              <w:ind w:leftChars="-51" w:left="-140" w:hangingChars="1" w:hanging="3"/>
              <w:jc w:val="right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 xml:space="preserve">Name of </w:t>
            </w:r>
          </w:p>
          <w:p w14:paraId="66D4B49D" w14:textId="77777777" w:rsidR="00CF2CBF" w:rsidRPr="003E3D83" w:rsidRDefault="00CF2CBF" w:rsidP="0037062D">
            <w:pPr>
              <w:ind w:leftChars="-50" w:left="-140"/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Representative:</w:t>
            </w:r>
          </w:p>
        </w:tc>
        <w:tc>
          <w:tcPr>
            <w:tcW w:w="4111" w:type="dxa"/>
            <w:vAlign w:val="center"/>
          </w:tcPr>
          <w:p w14:paraId="0921D0F1" w14:textId="77777777" w:rsidR="00CF2CBF" w:rsidRPr="003E3D83" w:rsidRDefault="00CF2CBF" w:rsidP="0037062D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bottom"/>
          </w:tcPr>
          <w:p w14:paraId="71596239" w14:textId="77777777" w:rsidR="00CF2CBF" w:rsidRPr="003E3D83" w:rsidRDefault="00CF2CBF" w:rsidP="0037062D">
            <w:pPr>
              <w:jc w:val="left"/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</w:rPr>
            </w:pPr>
            <w:proofErr w:type="gramStart"/>
            <w:r w:rsidRPr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( Official</w:t>
            </w:r>
            <w:proofErr w:type="gramEnd"/>
            <w:r w:rsidRPr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 xml:space="preserve"> Seal</w:t>
            </w:r>
            <w:r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/Signature</w:t>
            </w:r>
            <w:r w:rsidRPr="003E3D83" w:rsidDel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 xml:space="preserve"> </w:t>
            </w:r>
            <w:r w:rsidRPr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)</w:t>
            </w:r>
          </w:p>
        </w:tc>
      </w:tr>
    </w:tbl>
    <w:p w14:paraId="3D4384C5" w14:textId="77777777" w:rsidR="00CF2CBF" w:rsidRPr="003E3D83" w:rsidRDefault="00CF2CBF" w:rsidP="00CF2CBF">
      <w:pPr>
        <w:ind w:left="259" w:rightChars="94" w:right="263" w:hangingChars="108" w:hanging="259"/>
        <w:rPr>
          <w:rFonts w:ascii="Century" w:eastAsia="ＭＳ Ｐ明朝"/>
          <w:snapToGrid w:val="0"/>
          <w:kern w:val="20"/>
          <w:sz w:val="24"/>
          <w:szCs w:val="24"/>
        </w:rPr>
      </w:pPr>
    </w:p>
    <w:p w14:paraId="62495BB8" w14:textId="77777777" w:rsidR="00CF2CBF" w:rsidRPr="003E3D83" w:rsidRDefault="00CF2CBF" w:rsidP="00CF2CBF">
      <w:pPr>
        <w:ind w:leftChars="86" w:left="378" w:rightChars="94" w:right="263" w:hangingChars="57" w:hanging="137"/>
        <w:rPr>
          <w:rFonts w:ascii="Century" w:eastAsia="ＭＳ Ｐ明朝"/>
          <w:snapToGrid w:val="0"/>
          <w:kern w:val="20"/>
          <w:sz w:val="24"/>
          <w:szCs w:val="24"/>
        </w:rPr>
      </w:pP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>*For those who are currently attending or planning to attend the School of Medicine at this university, please obtain the consent of your supervisor (e.g., chair</w:t>
      </w:r>
      <w:r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or </w:t>
      </w: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>professor).</w:t>
      </w:r>
    </w:p>
    <w:p w14:paraId="3350A019" w14:textId="77777777" w:rsidR="00CF2CBF" w:rsidRPr="00CF2CBF" w:rsidRDefault="00CF2CBF" w:rsidP="004B03F7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sectPr w:rsidR="00CF2CBF" w:rsidRPr="00CF2CBF" w:rsidSect="006B13C5">
      <w:pgSz w:w="11906" w:h="16838" w:code="9"/>
      <w:pgMar w:top="1440" w:right="1077" w:bottom="851" w:left="1077" w:header="851" w:footer="992" w:gutter="0"/>
      <w:cols w:space="425"/>
      <w:docGrid w:type="lines" w:linePitch="407" w:charSpace="-1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7FE8B" w14:textId="77777777" w:rsidR="00B035C4" w:rsidRDefault="00B035C4" w:rsidP="00B3014B">
      <w:r>
        <w:separator/>
      </w:r>
    </w:p>
  </w:endnote>
  <w:endnote w:type="continuationSeparator" w:id="0">
    <w:p w14:paraId="43F79C77" w14:textId="77777777" w:rsidR="00B035C4" w:rsidRDefault="00B035C4" w:rsidP="00B301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ABB65" w14:textId="77777777" w:rsidR="00B035C4" w:rsidRDefault="00B035C4" w:rsidP="00B3014B">
      <w:r>
        <w:separator/>
      </w:r>
    </w:p>
  </w:footnote>
  <w:footnote w:type="continuationSeparator" w:id="0">
    <w:p w14:paraId="1F7DA091" w14:textId="77777777" w:rsidR="00B035C4" w:rsidRDefault="00B035C4" w:rsidP="00B301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17897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840"/>
  <w:drawingGridHorizontalSpacing w:val="279"/>
  <w:drawingGridVerticalSpacing w:val="407"/>
  <w:displayHorizontalDrawingGridEvery w:val="0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Dc1NTcwNDY2MzZX0lEKTi0uzszPAykwqgUA1+JIhiwAAAA="/>
  </w:docVars>
  <w:rsids>
    <w:rsidRoot w:val="00C33474"/>
    <w:rsid w:val="000D1BFA"/>
    <w:rsid w:val="00112A77"/>
    <w:rsid w:val="00126441"/>
    <w:rsid w:val="00161102"/>
    <w:rsid w:val="00171591"/>
    <w:rsid w:val="0017639D"/>
    <w:rsid w:val="001E3B15"/>
    <w:rsid w:val="00201A67"/>
    <w:rsid w:val="00247369"/>
    <w:rsid w:val="002B0528"/>
    <w:rsid w:val="003674F5"/>
    <w:rsid w:val="0037062D"/>
    <w:rsid w:val="00392B71"/>
    <w:rsid w:val="003B3D86"/>
    <w:rsid w:val="003E200C"/>
    <w:rsid w:val="00423DB3"/>
    <w:rsid w:val="00480B44"/>
    <w:rsid w:val="004B03F7"/>
    <w:rsid w:val="00516BE9"/>
    <w:rsid w:val="005308DC"/>
    <w:rsid w:val="00535DBE"/>
    <w:rsid w:val="005478E4"/>
    <w:rsid w:val="005C7E8C"/>
    <w:rsid w:val="006777A1"/>
    <w:rsid w:val="0069502F"/>
    <w:rsid w:val="006B13C5"/>
    <w:rsid w:val="006F745F"/>
    <w:rsid w:val="0075787C"/>
    <w:rsid w:val="007C54C0"/>
    <w:rsid w:val="00804BA0"/>
    <w:rsid w:val="008526E9"/>
    <w:rsid w:val="00857872"/>
    <w:rsid w:val="00897D39"/>
    <w:rsid w:val="008C3BED"/>
    <w:rsid w:val="008F2A93"/>
    <w:rsid w:val="0091029A"/>
    <w:rsid w:val="00942E81"/>
    <w:rsid w:val="00954E14"/>
    <w:rsid w:val="0097129F"/>
    <w:rsid w:val="009C20FB"/>
    <w:rsid w:val="00A31375"/>
    <w:rsid w:val="00A6566A"/>
    <w:rsid w:val="00AA53CF"/>
    <w:rsid w:val="00B035C4"/>
    <w:rsid w:val="00B3014B"/>
    <w:rsid w:val="00B40D69"/>
    <w:rsid w:val="00C21B00"/>
    <w:rsid w:val="00C33474"/>
    <w:rsid w:val="00C426E1"/>
    <w:rsid w:val="00C6092D"/>
    <w:rsid w:val="00C71CD3"/>
    <w:rsid w:val="00C85FE3"/>
    <w:rsid w:val="00C92B22"/>
    <w:rsid w:val="00CC2BF4"/>
    <w:rsid w:val="00CC5164"/>
    <w:rsid w:val="00CF2CBF"/>
    <w:rsid w:val="00D66361"/>
    <w:rsid w:val="00D92FA3"/>
    <w:rsid w:val="00DA38EA"/>
    <w:rsid w:val="00DC0903"/>
    <w:rsid w:val="00DE4EA6"/>
    <w:rsid w:val="00DE597C"/>
    <w:rsid w:val="00DF5189"/>
    <w:rsid w:val="00E45E2D"/>
    <w:rsid w:val="00E8347A"/>
    <w:rsid w:val="00F25BBF"/>
    <w:rsid w:val="00F468AC"/>
    <w:rsid w:val="00FA2592"/>
    <w:rsid w:val="00FB49E1"/>
    <w:rsid w:val="00FB527F"/>
    <w:rsid w:val="00FF7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BCCC868"/>
  <w15:chartTrackingRefBased/>
  <w15:docId w15:val="{DD933751-C5D7-4ED0-B765-FACD74554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明朝"/>
      <w:kern w:val="2"/>
      <w:sz w:val="28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6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C33474"/>
    <w:rPr>
      <w:rFonts w:ascii="ＭＳ 明朝"/>
      <w:kern w:val="2"/>
      <w:sz w:val="28"/>
      <w:szCs w:val="22"/>
    </w:rPr>
  </w:style>
  <w:style w:type="paragraph" w:styleId="a9">
    <w:name w:val="footer"/>
    <w:basedOn w:val="a"/>
    <w:link w:val="aa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C33474"/>
    <w:rPr>
      <w:rFonts w:ascii="ＭＳ 明朝"/>
      <w:kern w:val="2"/>
      <w:sz w:val="28"/>
      <w:szCs w:val="22"/>
    </w:rPr>
  </w:style>
  <w:style w:type="character" w:styleId="ab">
    <w:name w:val="annotation reference"/>
    <w:rsid w:val="00857872"/>
    <w:rPr>
      <w:sz w:val="18"/>
      <w:szCs w:val="18"/>
    </w:rPr>
  </w:style>
  <w:style w:type="paragraph" w:styleId="ac">
    <w:name w:val="annotation text"/>
    <w:basedOn w:val="a"/>
    <w:link w:val="ad"/>
    <w:rsid w:val="00857872"/>
    <w:pPr>
      <w:jc w:val="left"/>
    </w:pPr>
  </w:style>
  <w:style w:type="character" w:customStyle="1" w:styleId="ad">
    <w:name w:val="コメント文字列 (文字)"/>
    <w:link w:val="ac"/>
    <w:rsid w:val="00857872"/>
    <w:rPr>
      <w:rFonts w:ascii="ＭＳ 明朝"/>
      <w:kern w:val="2"/>
      <w:sz w:val="28"/>
      <w:szCs w:val="22"/>
    </w:rPr>
  </w:style>
  <w:style w:type="paragraph" w:styleId="ae">
    <w:name w:val="annotation subject"/>
    <w:basedOn w:val="ac"/>
    <w:next w:val="ac"/>
    <w:link w:val="af"/>
    <w:rsid w:val="00857872"/>
    <w:rPr>
      <w:b/>
      <w:bCs/>
    </w:rPr>
  </w:style>
  <w:style w:type="character" w:customStyle="1" w:styleId="af">
    <w:name w:val="コメント内容 (文字)"/>
    <w:link w:val="ae"/>
    <w:rsid w:val="00857872"/>
    <w:rPr>
      <w:rFonts w:ascii="ＭＳ 明朝"/>
      <w:b/>
      <w:bCs/>
      <w:kern w:val="2"/>
      <w:sz w:val="2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60</Words>
  <Characters>1482</Characters>
  <Application>Microsoft Office Word</Application>
  <DocSecurity>0</DocSecurity>
  <Lines>12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受験及び就学承諾書</vt:lpstr>
      <vt:lpstr>受験及び就学承諾書</vt:lpstr>
    </vt:vector>
  </TitlesOfParts>
  <Company>Toshiba</Company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受験及び就学承諾書</dc:title>
  <dc:subject/>
  <dc:creator>医学部</dc:creator>
  <cp:keywords/>
  <cp:lastModifiedBy>大塚 育子</cp:lastModifiedBy>
  <cp:revision>2</cp:revision>
  <cp:lastPrinted>2015-06-12T12:25:00Z</cp:lastPrinted>
  <dcterms:created xsi:type="dcterms:W3CDTF">2021-11-18T04:24:00Z</dcterms:created>
  <dcterms:modified xsi:type="dcterms:W3CDTF">2021-11-18T04:24:00Z</dcterms:modified>
</cp:coreProperties>
</file>